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4-10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         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8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1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         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0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356"/>
        <w:gridCol w:w="1529"/>
        <w:gridCol w:w="1591"/>
        <w:gridCol w:w="1859"/>
        <w:gridCol w:w="1920"/>
      </w:tblGrid>
      <w:tr>
        <w:trPr>
          <w:cantSplit/>
          <w:trHeight w:val="411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Award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Award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Award  Pct.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PE Scholarship Totals: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4,404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25%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ell Miller Scholarship Totals: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5,139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75%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bined HOPE and Zell Miller Scholarship Totals: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,9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9,543,68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4-10T20:21:48Z</dcterms:created>
  <dcterms:modified xsi:type="dcterms:W3CDTF">2020-04-10T20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4-10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